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0B8370" w14:textId="6BADA07A" w:rsidR="00647794" w:rsidRDefault="00761AEB"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29F2F6A5" wp14:editId="04A37068">
                <wp:simplePos x="0" y="0"/>
                <wp:positionH relativeFrom="column">
                  <wp:posOffset>6126480</wp:posOffset>
                </wp:positionH>
                <wp:positionV relativeFrom="paragraph">
                  <wp:posOffset>5706110</wp:posOffset>
                </wp:positionV>
                <wp:extent cx="560167" cy="567328"/>
                <wp:effectExtent l="19050" t="0" r="30480" b="23495"/>
                <wp:wrapNone/>
                <wp:docPr id="22" name="Decagon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0167" cy="567328"/>
                        </a:xfrm>
                        <a:prstGeom prst="decagon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BCB0675" id="Decagon 22" o:spid="_x0000_s1026" style="position:absolute;margin-left:482.4pt;margin-top:449.3pt;width:44.1pt;height:44.65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560167,5673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" path="m,283664l53491,108350,193533,1r173101,l506676,108350r53491,175314l506676,458978,366634,567327r-173101,l53491,458978,,283664xe" fillcolor="white [3201]" strokecolor="#70ad47 [3209]" strokeweight="1pt">
                <v:stroke joinstyle="miter"/>
                <v:path arrowok="t" o:connecttype="custom" o:connectlocs="0,283664;53491,108350;193533,1;366634,1;506676,108350;560167,283664;506676,458978;366634,567327;193533,567327;53491,458978;0,283664" o:connectangles="0,0,0,0,0,0,0,0,0,0,0"/>
              </v:shape>
            </w:pict>
          </mc:Fallback>
        </mc:AlternateContent>
      </w:r>
      <w:bookmarkStart w:id="0" w:name="_GoBack"/>
      <w:bookmarkEnd w:id="0"/>
      <w:r w:rsidR="009B7480"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30BCA456" wp14:editId="7EF257BC">
                <wp:simplePos x="0" y="0"/>
                <wp:positionH relativeFrom="column">
                  <wp:posOffset>1893570</wp:posOffset>
                </wp:positionH>
                <wp:positionV relativeFrom="paragraph">
                  <wp:posOffset>1023711</wp:posOffset>
                </wp:positionV>
                <wp:extent cx="2194560" cy="389528"/>
                <wp:effectExtent l="0" t="0" r="15240" b="10795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4560" cy="389528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8A2732E" w14:textId="05A1EECC" w:rsidR="009B7480" w:rsidRPr="009B7480" w:rsidRDefault="009B7480" w:rsidP="009B7480">
                            <w:pPr>
                              <w:jc w:val="center"/>
                              <w:rPr>
                                <w:b/>
                                <w:sz w:val="40"/>
                                <w:szCs w:val="40"/>
                              </w:rPr>
                            </w:pPr>
                            <w:r w:rsidRPr="009B7480">
                              <w:rPr>
                                <w:b/>
                                <w:sz w:val="40"/>
                                <w:szCs w:val="40"/>
                              </w:rPr>
                              <w:t>Shop Categories</w:t>
                            </w:r>
                          </w:p>
                          <w:p w14:paraId="177F9626" w14:textId="77777777" w:rsidR="009B7480" w:rsidRDefault="009B748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0BCA456" id="Rectangle 29" o:spid="_x0000_s1026" style="position:absolute;margin-left:149.1pt;margin-top:80.6pt;width:172.8pt;height:30.65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" fillcolor="white [3201]" strokecolor="#70ad47 [3209]" strokeweight="1pt">
                <v:textbox>
                  <w:txbxContent>
                    <w:p w14:paraId="08A2732E" w14:textId="05A1EECC" w:rsidR="009B7480" w:rsidRPr="009B7480" w:rsidRDefault="009B7480" w:rsidP="009B7480">
                      <w:pPr>
                        <w:jc w:val="center"/>
                        <w:rPr>
                          <w:b/>
                          <w:sz w:val="40"/>
                          <w:szCs w:val="40"/>
                        </w:rPr>
                      </w:pPr>
                      <w:r w:rsidRPr="009B7480">
                        <w:rPr>
                          <w:b/>
                          <w:sz w:val="40"/>
                          <w:szCs w:val="40"/>
                        </w:rPr>
                        <w:t>Shop Categories</w:t>
                      </w:r>
                    </w:p>
                    <w:p w14:paraId="177F9626" w14:textId="77777777" w:rsidR="009B7480" w:rsidRDefault="009B7480"/>
                  </w:txbxContent>
                </v:textbox>
              </v:rect>
            </w:pict>
          </mc:Fallback>
        </mc:AlternateContent>
      </w:r>
      <w:r w:rsidR="0025506B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1077920E" wp14:editId="5551E2E5">
                <wp:simplePos x="0" y="0"/>
                <wp:positionH relativeFrom="column">
                  <wp:posOffset>-418011</wp:posOffset>
                </wp:positionH>
                <wp:positionV relativeFrom="paragraph">
                  <wp:posOffset>-287383</wp:posOffset>
                </wp:positionV>
                <wp:extent cx="6702425" cy="1308644"/>
                <wp:effectExtent l="0" t="0" r="22225" b="2540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02425" cy="1308644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E04576B" id="Straight Connector 15" o:spid="_x0000_s1026" style="position:absolute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2.9pt,-22.65pt" to="494.85pt,8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" strokecolor="#4472c4 [3204]" strokeweight=".5pt">
                <v:stroke joinstyle="miter"/>
              </v:line>
            </w:pict>
          </mc:Fallback>
        </mc:AlternateContent>
      </w:r>
      <w:r w:rsidR="00F702D8"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52918E1" wp14:editId="47C5F1EE">
                <wp:simplePos x="0" y="0"/>
                <wp:positionH relativeFrom="column">
                  <wp:posOffset>-293676</wp:posOffset>
                </wp:positionH>
                <wp:positionV relativeFrom="paragraph">
                  <wp:posOffset>1414983</wp:posOffset>
                </wp:positionV>
                <wp:extent cx="1353255" cy="1127435"/>
                <wp:effectExtent l="0" t="0" r="37465" b="34925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53255" cy="112743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BE2EA60" id="Straight Connector 18" o:spid="_x0000_s1026" style="position:absolute;flip:y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3.1pt,111.4pt" to="83.45pt,200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" strokecolor="#4472c4 [3204]" strokeweight=".5pt">
                <v:stroke joinstyle="miter"/>
              </v:line>
            </w:pict>
          </mc:Fallback>
        </mc:AlternateContent>
      </w:r>
      <w:r w:rsidR="00F702D8"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D69E0E4" wp14:editId="76B6CF76">
                <wp:simplePos x="0" y="0"/>
                <wp:positionH relativeFrom="column">
                  <wp:posOffset>-293675</wp:posOffset>
                </wp:positionH>
                <wp:positionV relativeFrom="paragraph">
                  <wp:posOffset>1414984</wp:posOffset>
                </wp:positionV>
                <wp:extent cx="1361834" cy="1107750"/>
                <wp:effectExtent l="0" t="0" r="29210" b="3556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61834" cy="11077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A280C66" id="Straight Connector 12" o:spid="_x0000_s1026" style="position:absolute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3.1pt,111.4pt" to="84.15pt,19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" strokecolor="#4472c4 [3204]" strokeweight=".5pt">
                <v:stroke joinstyle="miter"/>
              </v:line>
            </w:pict>
          </mc:Fallback>
        </mc:AlternateContent>
      </w:r>
      <w:r w:rsidR="00F906FF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5D853D50" wp14:editId="3B99CB7E">
                <wp:simplePos x="0" y="0"/>
                <wp:positionH relativeFrom="column">
                  <wp:posOffset>4525279</wp:posOffset>
                </wp:positionH>
                <wp:positionV relativeFrom="paragraph">
                  <wp:posOffset>5266143</wp:posOffset>
                </wp:positionV>
                <wp:extent cx="1241448" cy="1521775"/>
                <wp:effectExtent l="0" t="0" r="34925" b="21590"/>
                <wp:wrapNone/>
                <wp:docPr id="192" name="Straight Connector 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41448" cy="15217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CDE5E07" id="Straight Connector 192" o:spid="_x0000_s1026" style="position:absolute;flip:y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6.3pt,414.65pt" to="454.05pt,53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" strokecolor="#4472c4 [3204]" strokeweight=".5pt">
                <v:stroke joinstyle="miter"/>
              </v:line>
            </w:pict>
          </mc:Fallback>
        </mc:AlternateContent>
      </w:r>
      <w:r w:rsidR="00F906FF"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216ECD87" wp14:editId="4B5AF4CC">
                <wp:simplePos x="0" y="0"/>
                <wp:positionH relativeFrom="column">
                  <wp:posOffset>4491906</wp:posOffset>
                </wp:positionH>
                <wp:positionV relativeFrom="paragraph">
                  <wp:posOffset>5266142</wp:posOffset>
                </wp:positionV>
                <wp:extent cx="1335405" cy="1455031"/>
                <wp:effectExtent l="0" t="0" r="36195" b="31115"/>
                <wp:wrapNone/>
                <wp:docPr id="31" name="Straight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35405" cy="1455031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E1E192B" id="Straight Connector 31" o:spid="_x0000_s1026" style="position:absolute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3.7pt,414.65pt" to="458.85pt,52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" strokecolor="#4472c4 [3204]" strokeweight=".5pt">
                <v:stroke joinstyle="miter"/>
              </v:line>
            </w:pict>
          </mc:Fallback>
        </mc:AlternateContent>
      </w:r>
      <w:r w:rsidR="00F906FF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562EE325" wp14:editId="5BDF9C36">
                <wp:simplePos x="0" y="0"/>
                <wp:positionH relativeFrom="column">
                  <wp:posOffset>4491907</wp:posOffset>
                </wp:positionH>
                <wp:positionV relativeFrom="paragraph">
                  <wp:posOffset>5266143</wp:posOffset>
                </wp:positionV>
                <wp:extent cx="1335734" cy="1520626"/>
                <wp:effectExtent l="0" t="0" r="17145" b="22860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5734" cy="1520626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70AD47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2090DA" id="Rectangle 30" o:spid="_x0000_s1026" style="position:absolute;margin-left:353.7pt;margin-top:414.65pt;width:105.2pt;height:119.75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" fillcolor="window" strokecolor="#70ad47" strokeweight="1pt"/>
            </w:pict>
          </mc:Fallback>
        </mc:AlternateContent>
      </w:r>
      <w:r w:rsidR="00F906FF"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09586FE9" wp14:editId="07069626">
                <wp:simplePos x="0" y="0"/>
                <wp:positionH relativeFrom="column">
                  <wp:posOffset>1067912</wp:posOffset>
                </wp:positionH>
                <wp:positionV relativeFrom="paragraph">
                  <wp:posOffset>5379609</wp:posOffset>
                </wp:positionV>
                <wp:extent cx="1629410" cy="1407864"/>
                <wp:effectExtent l="0" t="0" r="27940" b="20955"/>
                <wp:wrapNone/>
                <wp:docPr id="28" name="Straight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29410" cy="1407864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27B19A0" id="Straight Connector 28" o:spid="_x0000_s1026" style="position:absolute;flip:y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4.1pt,423.6pt" to="212.4pt,53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" strokecolor="#4472c4 [3204]" strokeweight=".5pt">
                <v:stroke joinstyle="miter"/>
              </v:line>
            </w:pict>
          </mc:Fallback>
        </mc:AlternateContent>
      </w:r>
      <w:r w:rsidR="00F906FF"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60EFFA0A" wp14:editId="4FA78CAC">
                <wp:simplePos x="0" y="0"/>
                <wp:positionH relativeFrom="column">
                  <wp:posOffset>1067912</wp:posOffset>
                </wp:positionH>
                <wp:positionV relativeFrom="paragraph">
                  <wp:posOffset>5379609</wp:posOffset>
                </wp:positionV>
                <wp:extent cx="1629410" cy="1407160"/>
                <wp:effectExtent l="0" t="0" r="27940" b="21590"/>
                <wp:wrapNone/>
                <wp:docPr id="27" name="Straight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29410" cy="14071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C9CF7F6" id="Straight Connector 27" o:spid="_x0000_s1026" style="position:absolute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4.1pt,423.6pt" to="212.4pt,53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" strokecolor="#4472c4 [3204]" strokeweight=".5pt">
                <v:stroke joinstyle="miter"/>
              </v:line>
            </w:pict>
          </mc:Fallback>
        </mc:AlternateContent>
      </w:r>
      <w:r w:rsidR="00F906FF"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45E8AB02" wp14:editId="7341D189">
                <wp:simplePos x="0" y="0"/>
                <wp:positionH relativeFrom="column">
                  <wp:posOffset>1065896</wp:posOffset>
                </wp:positionH>
                <wp:positionV relativeFrom="paragraph">
                  <wp:posOffset>5379085</wp:posOffset>
                </wp:positionV>
                <wp:extent cx="1629456" cy="1407623"/>
                <wp:effectExtent l="0" t="0" r="27940" b="2159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9456" cy="1407623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F80245" id="Rectangle 25" o:spid="_x0000_s1026" style="position:absolute;margin-left:83.95pt;margin-top:423.55pt;width:128.3pt;height:110.8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" fillcolor="white [3201]" strokecolor="#70ad47 [3209]" strokeweight="1pt"/>
            </w:pict>
          </mc:Fallback>
        </mc:AlternateContent>
      </w:r>
      <w:r w:rsidR="00F906FF"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6A993DEF" wp14:editId="0F6BB101">
                <wp:simplePos x="0" y="0"/>
                <wp:positionH relativeFrom="column">
                  <wp:posOffset>1248123</wp:posOffset>
                </wp:positionH>
                <wp:positionV relativeFrom="paragraph">
                  <wp:posOffset>5386283</wp:posOffset>
                </wp:positionV>
                <wp:extent cx="0" cy="0"/>
                <wp:effectExtent l="0" t="0" r="0" b="0"/>
                <wp:wrapNone/>
                <wp:docPr id="26" name="Straight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B9844DF" id="Straight Connector 26" o:spid="_x0000_s1026" style="position:absolute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8.3pt,424.1pt" to="98.3pt,424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" strokecolor="#4472c4 [3204]" strokeweight=".5pt">
                <v:stroke joinstyle="miter"/>
              </v:line>
            </w:pict>
          </mc:Fallback>
        </mc:AlternateContent>
      </w:r>
      <w:r w:rsidR="00F14E68"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061D914D" wp14:editId="08DAAED4">
                <wp:simplePos x="0" y="0"/>
                <wp:positionH relativeFrom="column">
                  <wp:posOffset>6280150</wp:posOffset>
                </wp:positionH>
                <wp:positionV relativeFrom="paragraph">
                  <wp:posOffset>5806440</wp:posOffset>
                </wp:positionV>
                <wp:extent cx="260304" cy="393792"/>
                <wp:effectExtent l="19050" t="19050" r="45085" b="25400"/>
                <wp:wrapNone/>
                <wp:docPr id="23" name="Arrow: Down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260304" cy="393792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3FD7ECAA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rrow: Down 23" o:spid="_x0000_s1026" type="#_x0000_t67" style="position:absolute;margin-left:494.5pt;margin-top:457.2pt;width:20.5pt;height:31pt;rotation:180;z-index:2516920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" adj="14461" fillcolor="#4472c4 [3204]" strokecolor="#1f3763 [1604]" strokeweight="1pt"/>
            </w:pict>
          </mc:Fallback>
        </mc:AlternateContent>
      </w:r>
      <w:r w:rsidR="000C17A8"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3C7960AB" wp14:editId="0FCF7013">
                <wp:simplePos x="0" y="0"/>
                <wp:positionH relativeFrom="column">
                  <wp:posOffset>4854222</wp:posOffset>
                </wp:positionH>
                <wp:positionV relativeFrom="paragraph">
                  <wp:posOffset>1411111</wp:posOffset>
                </wp:positionV>
                <wp:extent cx="1335476" cy="1134533"/>
                <wp:effectExtent l="0" t="0" r="36195" b="2794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35476" cy="1134533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DBC42E0" id="Straight Connector 21" o:spid="_x0000_s1026" style="position:absolute;flip:y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2.2pt,111.1pt" to="487.35pt,20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" strokecolor="#4472c4 [3204]" strokeweight=".5pt">
                <v:stroke joinstyle="miter"/>
              </v:line>
            </w:pict>
          </mc:Fallback>
        </mc:AlternateContent>
      </w:r>
      <w:r w:rsidR="000C17A8"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23F24229" wp14:editId="5EDF6812">
                <wp:simplePos x="0" y="0"/>
                <wp:positionH relativeFrom="column">
                  <wp:posOffset>3172178</wp:posOffset>
                </wp:positionH>
                <wp:positionV relativeFrom="paragraph">
                  <wp:posOffset>1411111</wp:posOffset>
                </wp:positionV>
                <wp:extent cx="1356430" cy="1134533"/>
                <wp:effectExtent l="0" t="0" r="34290" b="27940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56430" cy="1134533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BE547BC" id="Straight Connector 20" o:spid="_x0000_s1026" style="position:absolute;flip:y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9.8pt,111.1pt" to="356.6pt,20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" strokecolor="#4472c4 [3204]" strokeweight=".5pt">
                <v:stroke joinstyle="miter"/>
              </v:line>
            </w:pict>
          </mc:Fallback>
        </mc:AlternateContent>
      </w:r>
      <w:r w:rsidR="000C17A8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6D9175FC" wp14:editId="0E836DB1">
                <wp:simplePos x="0" y="0"/>
                <wp:positionH relativeFrom="column">
                  <wp:posOffset>1399822</wp:posOffset>
                </wp:positionH>
                <wp:positionV relativeFrom="paragraph">
                  <wp:posOffset>1411111</wp:posOffset>
                </wp:positionV>
                <wp:extent cx="1362075" cy="1134533"/>
                <wp:effectExtent l="0" t="0" r="28575" b="2794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62075" cy="1134533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9F60D60" id="Straight Connector 19" o:spid="_x0000_s1026" style="position:absolute;flip:y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0.2pt,111.1pt" to="217.45pt,20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" strokecolor="#4472c4 [3204]" strokeweight=".5pt">
                <v:stroke joinstyle="miter"/>
              </v:line>
            </w:pict>
          </mc:Fallback>
        </mc:AlternateContent>
      </w:r>
      <w:r w:rsidR="000C17A8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DA650C5" wp14:editId="3DD0A92D">
                <wp:simplePos x="0" y="0"/>
                <wp:positionH relativeFrom="column">
                  <wp:posOffset>-417689</wp:posOffset>
                </wp:positionH>
                <wp:positionV relativeFrom="paragraph">
                  <wp:posOffset>-282222</wp:posOffset>
                </wp:positionV>
                <wp:extent cx="6649156" cy="1298222"/>
                <wp:effectExtent l="0" t="0" r="37465" b="3556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49156" cy="129822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534C22D" id="Straight Connector 17" o:spid="_x0000_s1026" style="position:absolute;flip:y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2.9pt,-22.2pt" to="490.65pt,8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" strokecolor="#4472c4 [3204]" strokeweight=".5pt">
                <v:stroke joinstyle="miter"/>
              </v:line>
            </w:pict>
          </mc:Fallback>
        </mc:AlternateContent>
      </w:r>
      <w:r w:rsidR="000C17A8"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02B3A9D0" wp14:editId="7F7A6F4C">
                <wp:simplePos x="0" y="0"/>
                <wp:positionH relativeFrom="column">
                  <wp:posOffset>4854539</wp:posOffset>
                </wp:positionH>
                <wp:positionV relativeFrom="paragraph">
                  <wp:posOffset>1407559</wp:posOffset>
                </wp:positionV>
                <wp:extent cx="1336390" cy="1114425"/>
                <wp:effectExtent l="0" t="0" r="35560" b="28575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36390" cy="11144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081DEF0" id="Straight Connector 10" o:spid="_x0000_s1026" style="position:absolute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2.25pt,110.85pt" to="487.5pt,19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" strokecolor="#4472c4 [3204]" strokeweight=".5pt">
                <v:stroke joinstyle="miter"/>
              </v:line>
            </w:pict>
          </mc:Fallback>
        </mc:AlternateContent>
      </w:r>
      <w:r w:rsidR="000C17A8"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3507EBFC" wp14:editId="2B62BB08">
                <wp:simplePos x="0" y="0"/>
                <wp:positionH relativeFrom="column">
                  <wp:posOffset>3169577</wp:posOffset>
                </wp:positionH>
                <wp:positionV relativeFrom="paragraph">
                  <wp:posOffset>1407559</wp:posOffset>
                </wp:positionV>
                <wp:extent cx="1362075" cy="1114425"/>
                <wp:effectExtent l="0" t="0" r="28575" b="28575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62075" cy="11144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9E6EE7E" id="Straight Connector 9" o:spid="_x0000_s1026" style="position:absolute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9.55pt,110.85pt" to="356.8pt,19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" strokecolor="#4472c4 [3204]" strokeweight=".5pt">
                <v:stroke joinstyle="miter"/>
              </v:line>
            </w:pict>
          </mc:Fallback>
        </mc:AlternateContent>
      </w:r>
      <w:r w:rsidR="000C17A8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2AF2E6BA" wp14:editId="76B6E30A">
                <wp:simplePos x="0" y="0"/>
                <wp:positionH relativeFrom="column">
                  <wp:posOffset>1397284</wp:posOffset>
                </wp:positionH>
                <wp:positionV relativeFrom="paragraph">
                  <wp:posOffset>1407560</wp:posOffset>
                </wp:positionV>
                <wp:extent cx="1315093" cy="1114746"/>
                <wp:effectExtent l="0" t="0" r="37465" b="28575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15093" cy="1114746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B484514" id="Straight Connector 7" o:spid="_x0000_s1026" style="position:absolute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0pt,110.85pt" to="213.55pt,198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" strokecolor="#4472c4 [3204]" strokeweight=".5pt">
                <v:stroke joinstyle="miter"/>
              </v:line>
            </w:pict>
          </mc:Fallback>
        </mc:AlternateContent>
      </w:r>
      <w:r w:rsidR="00DB58F9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7CD313C" wp14:editId="23F5E0C5">
                <wp:simplePos x="0" y="0"/>
                <wp:positionH relativeFrom="column">
                  <wp:posOffset>3023617</wp:posOffset>
                </wp:positionH>
                <wp:positionV relativeFrom="paragraph">
                  <wp:posOffset>5169408</wp:posOffset>
                </wp:positionV>
                <wp:extent cx="2913888" cy="1813560"/>
                <wp:effectExtent l="0" t="0" r="20320" b="1524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13888" cy="181356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E2BB807" w14:textId="0055405A" w:rsidR="00DB58F9" w:rsidRPr="00DB58F9" w:rsidRDefault="00F702D8" w:rsidP="00F906FF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 xml:space="preserve">   </w:t>
                            </w:r>
                            <w:r w:rsidR="00DB58F9" w:rsidRPr="00DB58F9">
                              <w:rPr>
                                <w:sz w:val="28"/>
                                <w:szCs w:val="28"/>
                              </w:rPr>
                              <w:t>Inspirations</w:t>
                            </w:r>
                          </w:p>
                          <w:p w14:paraId="54BD6AC9" w14:textId="0EE60676" w:rsidR="00DB58F9" w:rsidRPr="00DB58F9" w:rsidRDefault="00F702D8" w:rsidP="00F906FF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 xml:space="preserve">      </w:t>
                            </w:r>
                            <w:r w:rsidR="00DB58F9" w:rsidRPr="00DB58F9">
                              <w:rPr>
                                <w:sz w:val="28"/>
                                <w:szCs w:val="28"/>
                              </w:rPr>
                              <w:t>Gifts Sets</w:t>
                            </w:r>
                          </w:p>
                          <w:p w14:paraId="72FA9364" w14:textId="3C07F82D" w:rsidR="00DB58F9" w:rsidRPr="00DB58F9" w:rsidRDefault="00F702D8" w:rsidP="00F906FF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 xml:space="preserve">           </w:t>
                            </w:r>
                            <w:r w:rsidR="00F906FF">
                              <w:rPr>
                                <w:sz w:val="28"/>
                                <w:szCs w:val="28"/>
                              </w:rPr>
                              <w:t>and</w:t>
                            </w:r>
                          </w:p>
                          <w:p w14:paraId="0442F2EE" w14:textId="0CA5E582" w:rsidR="00DB58F9" w:rsidRPr="00DB58F9" w:rsidRDefault="00DB58F9" w:rsidP="00F906FF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DB58F9">
                              <w:rPr>
                                <w:sz w:val="28"/>
                                <w:szCs w:val="28"/>
                              </w:rPr>
                              <w:t>Create your Ow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CD313C" id="Rectangle 6" o:spid="_x0000_s1027" style="position:absolute;margin-left:238.1pt;margin-top:407.05pt;width:229.45pt;height:142.8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" fillcolor="white [3201]" strokecolor="#70ad47 [3209]" strokeweight="1pt">
                <v:textbox>
                  <w:txbxContent>
                    <w:p w14:paraId="1E2BB807" w14:textId="0055405A" w:rsidR="00DB58F9" w:rsidRPr="00DB58F9" w:rsidRDefault="00F702D8" w:rsidP="00F906FF">
                      <w:pPr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 xml:space="preserve">   </w:t>
                      </w:r>
                      <w:r w:rsidR="00DB58F9" w:rsidRPr="00DB58F9">
                        <w:rPr>
                          <w:sz w:val="28"/>
                          <w:szCs w:val="28"/>
                        </w:rPr>
                        <w:t>Inspirations</w:t>
                      </w:r>
                    </w:p>
                    <w:p w14:paraId="54BD6AC9" w14:textId="0EE60676" w:rsidR="00DB58F9" w:rsidRPr="00DB58F9" w:rsidRDefault="00F702D8" w:rsidP="00F906FF">
                      <w:pPr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 xml:space="preserve">      </w:t>
                      </w:r>
                      <w:r w:rsidR="00DB58F9" w:rsidRPr="00DB58F9">
                        <w:rPr>
                          <w:sz w:val="28"/>
                          <w:szCs w:val="28"/>
                        </w:rPr>
                        <w:t>Gifts Sets</w:t>
                      </w:r>
                    </w:p>
                    <w:p w14:paraId="72FA9364" w14:textId="3C07F82D" w:rsidR="00DB58F9" w:rsidRPr="00DB58F9" w:rsidRDefault="00F702D8" w:rsidP="00F906FF">
                      <w:pPr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 xml:space="preserve">           </w:t>
                      </w:r>
                      <w:r w:rsidR="00F906FF">
                        <w:rPr>
                          <w:sz w:val="28"/>
                          <w:szCs w:val="28"/>
                        </w:rPr>
                        <w:t>and</w:t>
                      </w:r>
                    </w:p>
                    <w:p w14:paraId="0442F2EE" w14:textId="0CA5E582" w:rsidR="00DB58F9" w:rsidRPr="00DB58F9" w:rsidRDefault="00DB58F9" w:rsidP="00F906FF">
                      <w:pPr>
                        <w:rPr>
                          <w:sz w:val="28"/>
                          <w:szCs w:val="28"/>
                        </w:rPr>
                      </w:pPr>
                      <w:r w:rsidRPr="00DB58F9">
                        <w:rPr>
                          <w:sz w:val="28"/>
                          <w:szCs w:val="28"/>
                        </w:rPr>
                        <w:t>Create your Own</w:t>
                      </w:r>
                    </w:p>
                  </w:txbxContent>
                </v:textbox>
              </v:rect>
            </w:pict>
          </mc:Fallback>
        </mc:AlternateContent>
      </w:r>
      <w:r w:rsidR="00DB58F9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7CEB17F" wp14:editId="7A12F553">
                <wp:simplePos x="0" y="0"/>
                <wp:positionH relativeFrom="column">
                  <wp:posOffset>-146304</wp:posOffset>
                </wp:positionH>
                <wp:positionV relativeFrom="paragraph">
                  <wp:posOffset>5169408</wp:posOffset>
                </wp:positionV>
                <wp:extent cx="3011424" cy="1816354"/>
                <wp:effectExtent l="0" t="0" r="17780" b="1270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11424" cy="1816354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70AD47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0DB086E" w14:textId="553E5FFD" w:rsidR="00DB58F9" w:rsidRDefault="00DB58F9" w:rsidP="00F14E68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E8719E">
                              <w:rPr>
                                <w:sz w:val="28"/>
                                <w:szCs w:val="28"/>
                              </w:rPr>
                              <w:t xml:space="preserve">What is </w:t>
                            </w:r>
                            <w:r w:rsidR="00F906FF">
                              <w:rPr>
                                <w:sz w:val="28"/>
                                <w:szCs w:val="28"/>
                              </w:rPr>
                              <w:t>N</w:t>
                            </w:r>
                            <w:r w:rsidRPr="00E8719E">
                              <w:rPr>
                                <w:sz w:val="28"/>
                                <w:szCs w:val="28"/>
                              </w:rPr>
                              <w:t>ew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14:paraId="3DDF0FCB" w14:textId="577B3AC6" w:rsidR="00DB58F9" w:rsidRDefault="00F702D8" w:rsidP="00F14E68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 xml:space="preserve">      </w:t>
                            </w:r>
                            <w:r w:rsidR="00DB58F9">
                              <w:rPr>
                                <w:sz w:val="28"/>
                                <w:szCs w:val="28"/>
                              </w:rPr>
                              <w:t>and</w:t>
                            </w:r>
                          </w:p>
                          <w:p w14:paraId="316DC28D" w14:textId="77777777" w:rsidR="00DB58F9" w:rsidRPr="00E8719E" w:rsidRDefault="00DB58F9" w:rsidP="00F14E68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Up com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CEB17F" id="Rectangle 14" o:spid="_x0000_s1028" style="position:absolute;margin-left:-11.5pt;margin-top:407.05pt;width:237.1pt;height:143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" fillcolor="window" strokecolor="#70ad47" strokeweight="1pt">
                <v:textbox>
                  <w:txbxContent>
                    <w:p w14:paraId="10DB086E" w14:textId="553E5FFD" w:rsidR="00DB58F9" w:rsidRDefault="00DB58F9" w:rsidP="00F14E68">
                      <w:pPr>
                        <w:rPr>
                          <w:sz w:val="28"/>
                          <w:szCs w:val="28"/>
                        </w:rPr>
                      </w:pPr>
                      <w:r w:rsidRPr="00E8719E">
                        <w:rPr>
                          <w:sz w:val="28"/>
                          <w:szCs w:val="28"/>
                        </w:rPr>
                        <w:t xml:space="preserve">What is </w:t>
                      </w:r>
                      <w:r w:rsidR="00F906FF">
                        <w:rPr>
                          <w:sz w:val="28"/>
                          <w:szCs w:val="28"/>
                        </w:rPr>
                        <w:t>N</w:t>
                      </w:r>
                      <w:r w:rsidRPr="00E8719E">
                        <w:rPr>
                          <w:sz w:val="28"/>
                          <w:szCs w:val="28"/>
                        </w:rPr>
                        <w:t>ew</w:t>
                      </w:r>
                      <w:r>
                        <w:rPr>
                          <w:sz w:val="28"/>
                          <w:szCs w:val="28"/>
                        </w:rPr>
                        <w:t xml:space="preserve"> </w:t>
                      </w:r>
                    </w:p>
                    <w:p w14:paraId="3DDF0FCB" w14:textId="577B3AC6" w:rsidR="00DB58F9" w:rsidRDefault="00F702D8" w:rsidP="00F14E68">
                      <w:pPr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 xml:space="preserve">      </w:t>
                      </w:r>
                      <w:r w:rsidR="00DB58F9">
                        <w:rPr>
                          <w:sz w:val="28"/>
                          <w:szCs w:val="28"/>
                        </w:rPr>
                        <w:t>and</w:t>
                      </w:r>
                    </w:p>
                    <w:p w14:paraId="316DC28D" w14:textId="77777777" w:rsidR="00DB58F9" w:rsidRPr="00E8719E" w:rsidRDefault="00DB58F9" w:rsidP="00F14E68">
                      <w:pPr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Up coming</w:t>
                      </w:r>
                    </w:p>
                  </w:txbxContent>
                </v:textbox>
              </v:rect>
            </w:pict>
          </mc:Fallback>
        </mc:AlternateContent>
      </w:r>
      <w:r w:rsidR="00DB58F9" w:rsidRPr="00DB58F9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120E0206" wp14:editId="5032B742">
                <wp:simplePos x="0" y="0"/>
                <wp:positionH relativeFrom="column">
                  <wp:posOffset>822960</wp:posOffset>
                </wp:positionH>
                <wp:positionV relativeFrom="paragraph">
                  <wp:posOffset>7211441</wp:posOffset>
                </wp:positionV>
                <wp:extent cx="4586630" cy="921309"/>
                <wp:effectExtent l="0" t="0" r="23495" b="1270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86630" cy="921309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70AD47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758E214F" w14:textId="2ADAEC4F" w:rsidR="00DB58F9" w:rsidRPr="00F702D8" w:rsidRDefault="00DB58F9" w:rsidP="00DB58F9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bookmarkStart w:id="1" w:name="_Hlk506040481"/>
                            <w:bookmarkStart w:id="2" w:name="_Hlk506040482"/>
                            <w:bookmarkStart w:id="3" w:name="_Hlk506040483"/>
                            <w:bookmarkStart w:id="4" w:name="_Hlk506040484"/>
                            <w:bookmarkStart w:id="5" w:name="_Hlk506040486"/>
                            <w:bookmarkStart w:id="6" w:name="_Hlk506040487"/>
                            <w:r w:rsidRPr="00F702D8">
                              <w:rPr>
                                <w:sz w:val="28"/>
                                <w:szCs w:val="28"/>
                              </w:rPr>
                              <w:t>Links to other</w:t>
                            </w:r>
                            <w:r w:rsidR="00F14E68" w:rsidRPr="00F702D8">
                              <w:rPr>
                                <w:sz w:val="28"/>
                                <w:szCs w:val="28"/>
                              </w:rPr>
                              <w:t xml:space="preserve"> web</w:t>
                            </w:r>
                            <w:r w:rsidRPr="00F702D8">
                              <w:rPr>
                                <w:sz w:val="28"/>
                                <w:szCs w:val="28"/>
                              </w:rPr>
                              <w:t>sites</w:t>
                            </w:r>
                            <w:bookmarkEnd w:id="1"/>
                            <w:bookmarkEnd w:id="2"/>
                            <w:bookmarkEnd w:id="3"/>
                            <w:bookmarkEnd w:id="4"/>
                            <w:bookmarkEnd w:id="5"/>
                            <w:bookmarkEnd w:id="6"/>
                            <w:r w:rsidR="00036882" w:rsidRPr="00F702D8">
                              <w:rPr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14:paraId="31A05734" w14:textId="5B881F71" w:rsidR="00036882" w:rsidRPr="00F702D8" w:rsidRDefault="00036882" w:rsidP="00DB58F9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F702D8">
                              <w:rPr>
                                <w:sz w:val="28"/>
                                <w:szCs w:val="28"/>
                              </w:rPr>
                              <w:t>Esty, Fair and Events in Virgini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0E0206" id="Rectangle 16" o:spid="_x0000_s1029" style="position:absolute;margin-left:64.8pt;margin-top:567.85pt;width:361.15pt;height:72.55pt;z-index:2516766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" fillcolor="window" strokecolor="#70ad47" strokeweight="1pt">
                <v:textbox>
                  <w:txbxContent>
                    <w:p w14:paraId="758E214F" w14:textId="2ADAEC4F" w:rsidR="00DB58F9" w:rsidRPr="00F702D8" w:rsidRDefault="00DB58F9" w:rsidP="00DB58F9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bookmarkStart w:id="7" w:name="_Hlk506040481"/>
                      <w:bookmarkStart w:id="8" w:name="_Hlk506040482"/>
                      <w:bookmarkStart w:id="9" w:name="_Hlk506040483"/>
                      <w:bookmarkStart w:id="10" w:name="_Hlk506040484"/>
                      <w:bookmarkStart w:id="11" w:name="_Hlk506040486"/>
                      <w:bookmarkStart w:id="12" w:name="_Hlk506040487"/>
                      <w:r w:rsidRPr="00F702D8">
                        <w:rPr>
                          <w:sz w:val="28"/>
                          <w:szCs w:val="28"/>
                        </w:rPr>
                        <w:t>Links to other</w:t>
                      </w:r>
                      <w:r w:rsidR="00F14E68" w:rsidRPr="00F702D8">
                        <w:rPr>
                          <w:sz w:val="28"/>
                          <w:szCs w:val="28"/>
                        </w:rPr>
                        <w:t xml:space="preserve"> web</w:t>
                      </w:r>
                      <w:r w:rsidRPr="00F702D8">
                        <w:rPr>
                          <w:sz w:val="28"/>
                          <w:szCs w:val="28"/>
                        </w:rPr>
                        <w:t>sites</w:t>
                      </w:r>
                      <w:bookmarkEnd w:id="7"/>
                      <w:bookmarkEnd w:id="8"/>
                      <w:bookmarkEnd w:id="9"/>
                      <w:bookmarkEnd w:id="10"/>
                      <w:bookmarkEnd w:id="11"/>
                      <w:bookmarkEnd w:id="12"/>
                      <w:r w:rsidR="00036882" w:rsidRPr="00F702D8">
                        <w:rPr>
                          <w:sz w:val="28"/>
                          <w:szCs w:val="28"/>
                        </w:rPr>
                        <w:t xml:space="preserve"> </w:t>
                      </w:r>
                    </w:p>
                    <w:p w14:paraId="31A05734" w14:textId="5B881F71" w:rsidR="00036882" w:rsidRPr="00F702D8" w:rsidRDefault="00036882" w:rsidP="00DB58F9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 w:rsidRPr="00F702D8">
                        <w:rPr>
                          <w:sz w:val="28"/>
                          <w:szCs w:val="28"/>
                        </w:rPr>
                        <w:t>Esty, Fair and Events in Virginia</w:t>
                      </w:r>
                    </w:p>
                  </w:txbxContent>
                </v:textbox>
              </v:rect>
            </w:pict>
          </mc:Fallback>
        </mc:AlternateContent>
      </w:r>
      <w:r w:rsidR="00DB58F9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77C402F" wp14:editId="79B55A86">
                <wp:simplePos x="0" y="0"/>
                <wp:positionH relativeFrom="column">
                  <wp:posOffset>3170783</wp:posOffset>
                </wp:positionH>
                <wp:positionV relativeFrom="paragraph">
                  <wp:posOffset>1407795</wp:posOffset>
                </wp:positionV>
                <wp:extent cx="1362456" cy="1143000"/>
                <wp:effectExtent l="0" t="0" r="28575" b="190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62456" cy="11430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70AD47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51B5E9C5" w14:textId="77777777" w:rsidR="00BB021D" w:rsidRDefault="00BB021D" w:rsidP="00BB021D">
                            <w:pPr>
                              <w:jc w:val="center"/>
                            </w:pPr>
                            <w:r>
                              <w:t xml:space="preserve">Picture and the word </w:t>
                            </w:r>
                          </w:p>
                          <w:p w14:paraId="494EA34E" w14:textId="78F90D6F" w:rsidR="00BB021D" w:rsidRPr="00F702D8" w:rsidRDefault="00F702D8" w:rsidP="00BB021D">
                            <w:pPr>
                              <w:jc w:val="center"/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b/>
                                <w:sz w:val="32"/>
                                <w:szCs w:val="32"/>
                              </w:rPr>
                              <w:t>Bod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77C402F" id="Rectangle 4" o:spid="_x0000_s1030" style="position:absolute;margin-left:249.65pt;margin-top:110.85pt;width:107.3pt;height:90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" fillcolor="window" strokecolor="#70ad47" strokeweight="1pt">
                <v:textbox>
                  <w:txbxContent>
                    <w:p w14:paraId="51B5E9C5" w14:textId="77777777" w:rsidR="00BB021D" w:rsidRDefault="00BB021D" w:rsidP="00BB021D">
                      <w:pPr>
                        <w:jc w:val="center"/>
                      </w:pPr>
                      <w:r>
                        <w:t xml:space="preserve">Picture and the word </w:t>
                      </w:r>
                    </w:p>
                    <w:p w14:paraId="494EA34E" w14:textId="78F90D6F" w:rsidR="00BB021D" w:rsidRPr="00F702D8" w:rsidRDefault="00F702D8" w:rsidP="00BB021D">
                      <w:pPr>
                        <w:jc w:val="center"/>
                        <w:rPr>
                          <w:b/>
                          <w:sz w:val="32"/>
                          <w:szCs w:val="32"/>
                        </w:rPr>
                      </w:pPr>
                      <w:r>
                        <w:rPr>
                          <w:b/>
                          <w:sz w:val="32"/>
                          <w:szCs w:val="32"/>
                        </w:rPr>
                        <w:t>Body</w:t>
                      </w:r>
                    </w:p>
                  </w:txbxContent>
                </v:textbox>
              </v:rect>
            </w:pict>
          </mc:Fallback>
        </mc:AlternateContent>
      </w:r>
      <w:r w:rsidR="00DB58F9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62FC0E9" wp14:editId="7B5089AE">
                <wp:simplePos x="0" y="0"/>
                <wp:positionH relativeFrom="margin">
                  <wp:posOffset>4086733</wp:posOffset>
                </wp:positionH>
                <wp:positionV relativeFrom="paragraph">
                  <wp:posOffset>2706370</wp:posOffset>
                </wp:positionV>
                <wp:extent cx="2103120" cy="2248916"/>
                <wp:effectExtent l="0" t="0" r="11430" b="1841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03120" cy="2248916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70AD47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7E8BAD86" w14:textId="554F737B" w:rsidR="00DB58F9" w:rsidRPr="000B30AF" w:rsidRDefault="00F14E68" w:rsidP="00DB58F9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 xml:space="preserve">Active </w:t>
                            </w:r>
                            <w:r w:rsidR="00DB58F9" w:rsidRPr="000B30AF">
                              <w:rPr>
                                <w:sz w:val="28"/>
                                <w:szCs w:val="28"/>
                              </w:rPr>
                              <w:t>Calendar</w:t>
                            </w:r>
                          </w:p>
                          <w:p w14:paraId="4F8CF24D" w14:textId="77777777" w:rsidR="00DB58F9" w:rsidRPr="000B30AF" w:rsidRDefault="00DB58F9" w:rsidP="00DB58F9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0B30AF">
                              <w:rPr>
                                <w:sz w:val="28"/>
                                <w:szCs w:val="28"/>
                              </w:rPr>
                              <w:t>Where you can find u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2FC0E9" id="Rectangle 8" o:spid="_x0000_s1031" style="position:absolute;margin-left:321.8pt;margin-top:213.1pt;width:165.6pt;height:177.1pt;z-index:251672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" fillcolor="window" strokecolor="#70ad47" strokeweight="1pt">
                <v:textbox>
                  <w:txbxContent>
                    <w:p w14:paraId="7E8BAD86" w14:textId="554F737B" w:rsidR="00DB58F9" w:rsidRPr="000B30AF" w:rsidRDefault="00F14E68" w:rsidP="00DB58F9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 xml:space="preserve">Active </w:t>
                      </w:r>
                      <w:r w:rsidR="00DB58F9" w:rsidRPr="000B30AF">
                        <w:rPr>
                          <w:sz w:val="28"/>
                          <w:szCs w:val="28"/>
                        </w:rPr>
                        <w:t>Calendar</w:t>
                      </w:r>
                    </w:p>
                    <w:p w14:paraId="4F8CF24D" w14:textId="77777777" w:rsidR="00DB58F9" w:rsidRPr="000B30AF" w:rsidRDefault="00DB58F9" w:rsidP="00DB58F9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 w:rsidRPr="000B30AF">
                        <w:rPr>
                          <w:sz w:val="28"/>
                          <w:szCs w:val="28"/>
                        </w:rPr>
                        <w:t>Where you can find u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DB58F9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2E82837" wp14:editId="3D0F751D">
                <wp:simplePos x="0" y="0"/>
                <wp:positionH relativeFrom="column">
                  <wp:posOffset>4831563</wp:posOffset>
                </wp:positionH>
                <wp:positionV relativeFrom="paragraph">
                  <wp:posOffset>1407795</wp:posOffset>
                </wp:positionV>
                <wp:extent cx="1362456" cy="1143000"/>
                <wp:effectExtent l="0" t="0" r="28575" b="1905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62456" cy="11430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70AD47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FF5049C" w14:textId="1CC5E829" w:rsidR="00BB021D" w:rsidRDefault="00BB021D" w:rsidP="00BB021D">
                            <w:pPr>
                              <w:jc w:val="center"/>
                            </w:pPr>
                            <w:r>
                              <w:t xml:space="preserve">Picture and the words </w:t>
                            </w:r>
                          </w:p>
                          <w:p w14:paraId="46982D37" w14:textId="1E25BCC8" w:rsidR="00BB021D" w:rsidRPr="00F702D8" w:rsidRDefault="00BB021D" w:rsidP="00BB021D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F702D8">
                              <w:rPr>
                                <w:b/>
                                <w:sz w:val="28"/>
                                <w:szCs w:val="28"/>
                              </w:rPr>
                              <w:t>Embroidery Item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2E82837" id="Rectangle 5" o:spid="_x0000_s1032" style="position:absolute;margin-left:380.45pt;margin-top:110.85pt;width:107.3pt;height:90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" fillcolor="window" strokecolor="#70ad47" strokeweight="1pt">
                <v:textbox>
                  <w:txbxContent>
                    <w:p w14:paraId="1FF5049C" w14:textId="1CC5E829" w:rsidR="00BB021D" w:rsidRDefault="00BB021D" w:rsidP="00BB021D">
                      <w:pPr>
                        <w:jc w:val="center"/>
                      </w:pPr>
                      <w:r>
                        <w:t xml:space="preserve">Picture and the words </w:t>
                      </w:r>
                    </w:p>
                    <w:p w14:paraId="46982D37" w14:textId="1E25BCC8" w:rsidR="00BB021D" w:rsidRPr="00F702D8" w:rsidRDefault="00BB021D" w:rsidP="00BB021D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  <w:r w:rsidRPr="00F702D8">
                        <w:rPr>
                          <w:b/>
                          <w:sz w:val="28"/>
                          <w:szCs w:val="28"/>
                        </w:rPr>
                        <w:t>Embroidery Items</w:t>
                      </w:r>
                    </w:p>
                  </w:txbxContent>
                </v:textbox>
              </v:rect>
            </w:pict>
          </mc:Fallback>
        </mc:AlternateContent>
      </w:r>
      <w:r w:rsidR="00DB58F9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56831F4" wp14:editId="27222723">
                <wp:simplePos x="0" y="0"/>
                <wp:positionH relativeFrom="column">
                  <wp:posOffset>1397695</wp:posOffset>
                </wp:positionH>
                <wp:positionV relativeFrom="paragraph">
                  <wp:posOffset>1407795</wp:posOffset>
                </wp:positionV>
                <wp:extent cx="1362456" cy="1143000"/>
                <wp:effectExtent l="0" t="0" r="28575" b="1905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62456" cy="11430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70AD47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C4B1882" w14:textId="28C8071F" w:rsidR="00BB021D" w:rsidRDefault="00BB021D" w:rsidP="00BB021D">
                            <w:pPr>
                              <w:jc w:val="center"/>
                            </w:pPr>
                            <w:r>
                              <w:t xml:space="preserve">Picture and the words </w:t>
                            </w:r>
                          </w:p>
                          <w:p w14:paraId="3058B6FD" w14:textId="55705EFB" w:rsidR="00BB021D" w:rsidRPr="00F702D8" w:rsidRDefault="00BB021D" w:rsidP="00BB021D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F702D8">
                              <w:rPr>
                                <w:b/>
                                <w:sz w:val="28"/>
                                <w:szCs w:val="28"/>
                              </w:rPr>
                              <w:t>Bath &amp; Bath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56831F4" id="Rectangle 3" o:spid="_x0000_s1033" style="position:absolute;margin-left:110.05pt;margin-top:110.85pt;width:107.3pt;height:90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" fillcolor="window" strokecolor="#70ad47" strokeweight="1pt">
                <v:textbox>
                  <w:txbxContent>
                    <w:p w14:paraId="1C4B1882" w14:textId="28C8071F" w:rsidR="00BB021D" w:rsidRDefault="00BB021D" w:rsidP="00BB021D">
                      <w:pPr>
                        <w:jc w:val="center"/>
                      </w:pPr>
                      <w:r>
                        <w:t xml:space="preserve">Picture and the words </w:t>
                      </w:r>
                    </w:p>
                    <w:p w14:paraId="3058B6FD" w14:textId="55705EFB" w:rsidR="00BB021D" w:rsidRPr="00F702D8" w:rsidRDefault="00BB021D" w:rsidP="00BB021D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  <w:r w:rsidRPr="00F702D8">
                        <w:rPr>
                          <w:b/>
                          <w:sz w:val="28"/>
                          <w:szCs w:val="28"/>
                        </w:rPr>
                        <w:t>Bath &amp; Bathing</w:t>
                      </w:r>
                    </w:p>
                  </w:txbxContent>
                </v:textbox>
              </v:rect>
            </w:pict>
          </mc:Fallback>
        </mc:AlternateContent>
      </w:r>
      <w:r w:rsidR="00DB58F9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9DE181F" wp14:editId="40885B03">
                <wp:simplePos x="0" y="0"/>
                <wp:positionH relativeFrom="column">
                  <wp:posOffset>-295553</wp:posOffset>
                </wp:positionH>
                <wp:positionV relativeFrom="paragraph">
                  <wp:posOffset>1406433</wp:posOffset>
                </wp:positionV>
                <wp:extent cx="1362456" cy="1143000"/>
                <wp:effectExtent l="0" t="0" r="28575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62456" cy="11430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B944CD2" w14:textId="77777777" w:rsidR="00BB021D" w:rsidRDefault="00BB021D" w:rsidP="00BB021D">
                            <w:pPr>
                              <w:jc w:val="center"/>
                            </w:pPr>
                            <w:r>
                              <w:t>Picture and the word</w:t>
                            </w:r>
                          </w:p>
                          <w:p w14:paraId="5482407E" w14:textId="6F6833B3" w:rsidR="00BB021D" w:rsidRPr="00F702D8" w:rsidRDefault="00BB021D" w:rsidP="00BB021D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t xml:space="preserve"> </w:t>
                            </w:r>
                            <w:r w:rsidRPr="00F702D8">
                              <w:rPr>
                                <w:b/>
                                <w:sz w:val="28"/>
                                <w:szCs w:val="28"/>
                              </w:rPr>
                              <w:t>Soap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9DE181F" id="Rectangle 2" o:spid="_x0000_s1034" style="position:absolute;margin-left:-23.25pt;margin-top:110.75pt;width:107.3pt;height:90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" fillcolor="white [3201]" strokecolor="#70ad47 [3209]" strokeweight="1pt">
                <v:textbox>
                  <w:txbxContent>
                    <w:p w14:paraId="0B944CD2" w14:textId="77777777" w:rsidR="00BB021D" w:rsidRDefault="00BB021D" w:rsidP="00BB021D">
                      <w:pPr>
                        <w:jc w:val="center"/>
                      </w:pPr>
                      <w:r>
                        <w:t>Picture and the word</w:t>
                      </w:r>
                    </w:p>
                    <w:p w14:paraId="5482407E" w14:textId="6F6833B3" w:rsidR="00BB021D" w:rsidRPr="00F702D8" w:rsidRDefault="00BB021D" w:rsidP="00BB021D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t xml:space="preserve"> </w:t>
                      </w:r>
                      <w:r w:rsidRPr="00F702D8">
                        <w:rPr>
                          <w:b/>
                          <w:sz w:val="28"/>
                          <w:szCs w:val="28"/>
                        </w:rPr>
                        <w:t>Soaps</w:t>
                      </w:r>
                    </w:p>
                  </w:txbxContent>
                </v:textbox>
              </v:rect>
            </w:pict>
          </mc:Fallback>
        </mc:AlternateContent>
      </w:r>
      <w:r w:rsidR="00DB58F9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FCBEA53" wp14:editId="270E24EB">
                <wp:simplePos x="0" y="0"/>
                <wp:positionH relativeFrom="margin">
                  <wp:posOffset>-292608</wp:posOffset>
                </wp:positionH>
                <wp:positionV relativeFrom="paragraph">
                  <wp:posOffset>2743200</wp:posOffset>
                </wp:positionV>
                <wp:extent cx="4160393" cy="2212340"/>
                <wp:effectExtent l="0" t="0" r="12065" b="1651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60393" cy="22123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70AD47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30348B2" w14:textId="77777777" w:rsidR="00DB58F9" w:rsidRPr="00F702D8" w:rsidRDefault="00DB58F9" w:rsidP="00DB58F9">
                            <w:pPr>
                              <w:pStyle w:val="NoSpacing"/>
                              <w:jc w:val="center"/>
                              <w:rPr>
                                <w:b/>
                                <w:sz w:val="40"/>
                                <w:szCs w:val="40"/>
                              </w:rPr>
                            </w:pPr>
                            <w:r w:rsidRPr="00F702D8">
                              <w:rPr>
                                <w:b/>
                                <w:sz w:val="40"/>
                                <w:szCs w:val="40"/>
                              </w:rPr>
                              <w:t>Welcome</w:t>
                            </w:r>
                          </w:p>
                          <w:p w14:paraId="0008A2E5" w14:textId="1EF8DB60" w:rsidR="00DB58F9" w:rsidRDefault="00DB58F9" w:rsidP="00DB58F9">
                            <w:pPr>
                              <w:pStyle w:val="NoSpacing"/>
                              <w:jc w:val="center"/>
                              <w:rPr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</w:rPr>
                              <w:t>Content</w:t>
                            </w:r>
                          </w:p>
                          <w:p w14:paraId="4C04BA7B" w14:textId="32227FD8" w:rsidR="00036882" w:rsidRDefault="00036882" w:rsidP="00DB58F9">
                            <w:pPr>
                              <w:pStyle w:val="NoSpacing"/>
                              <w:jc w:val="center"/>
                              <w:rPr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</w:rPr>
                              <w:t>About us</w:t>
                            </w:r>
                          </w:p>
                          <w:p w14:paraId="708F4367" w14:textId="6FA365E8" w:rsidR="00036882" w:rsidRPr="00863218" w:rsidRDefault="00036882" w:rsidP="00DB58F9">
                            <w:pPr>
                              <w:pStyle w:val="NoSpacing"/>
                              <w:jc w:val="center"/>
                              <w:rPr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</w:rPr>
                              <w:t>Contact Inform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CBEA53" id="Rectangle 11" o:spid="_x0000_s1035" style="position:absolute;margin-left:-23.05pt;margin-top:3in;width:327.6pt;height:174.2pt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" fillcolor="window" strokecolor="#70ad47" strokeweight="1pt">
                <v:textbox>
                  <w:txbxContent>
                    <w:p w14:paraId="130348B2" w14:textId="77777777" w:rsidR="00DB58F9" w:rsidRPr="00F702D8" w:rsidRDefault="00DB58F9" w:rsidP="00DB58F9">
                      <w:pPr>
                        <w:pStyle w:val="NoSpacing"/>
                        <w:jc w:val="center"/>
                        <w:rPr>
                          <w:b/>
                          <w:sz w:val="40"/>
                          <w:szCs w:val="40"/>
                        </w:rPr>
                      </w:pPr>
                      <w:r w:rsidRPr="00F702D8">
                        <w:rPr>
                          <w:b/>
                          <w:sz w:val="40"/>
                          <w:szCs w:val="40"/>
                        </w:rPr>
                        <w:t>Welcome</w:t>
                      </w:r>
                    </w:p>
                    <w:p w14:paraId="0008A2E5" w14:textId="1EF8DB60" w:rsidR="00DB58F9" w:rsidRDefault="00DB58F9" w:rsidP="00DB58F9">
                      <w:pPr>
                        <w:pStyle w:val="NoSpacing"/>
                        <w:jc w:val="center"/>
                        <w:rPr>
                          <w:sz w:val="32"/>
                          <w:szCs w:val="32"/>
                        </w:rPr>
                      </w:pPr>
                      <w:r>
                        <w:rPr>
                          <w:sz w:val="32"/>
                          <w:szCs w:val="32"/>
                        </w:rPr>
                        <w:t>Content</w:t>
                      </w:r>
                    </w:p>
                    <w:p w14:paraId="4C04BA7B" w14:textId="32227FD8" w:rsidR="00036882" w:rsidRDefault="00036882" w:rsidP="00DB58F9">
                      <w:pPr>
                        <w:pStyle w:val="NoSpacing"/>
                        <w:jc w:val="center"/>
                        <w:rPr>
                          <w:sz w:val="32"/>
                          <w:szCs w:val="32"/>
                        </w:rPr>
                      </w:pPr>
                      <w:r>
                        <w:rPr>
                          <w:sz w:val="32"/>
                          <w:szCs w:val="32"/>
                        </w:rPr>
                        <w:t>About us</w:t>
                      </w:r>
                    </w:p>
                    <w:p w14:paraId="708F4367" w14:textId="6FA365E8" w:rsidR="00036882" w:rsidRPr="00863218" w:rsidRDefault="00036882" w:rsidP="00DB58F9">
                      <w:pPr>
                        <w:pStyle w:val="NoSpacing"/>
                        <w:jc w:val="center"/>
                        <w:rPr>
                          <w:sz w:val="32"/>
                          <w:szCs w:val="32"/>
                        </w:rPr>
                      </w:pPr>
                      <w:r>
                        <w:rPr>
                          <w:sz w:val="32"/>
                          <w:szCs w:val="32"/>
                        </w:rPr>
                        <w:t>Contact Information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DB58F9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82D0E91" wp14:editId="0478B61C">
                <wp:simplePos x="0" y="0"/>
                <wp:positionH relativeFrom="column">
                  <wp:posOffset>-420624</wp:posOffset>
                </wp:positionH>
                <wp:positionV relativeFrom="paragraph">
                  <wp:posOffset>-310896</wp:posOffset>
                </wp:positionV>
                <wp:extent cx="6702552" cy="1334770"/>
                <wp:effectExtent l="0" t="0" r="22225" b="17780"/>
                <wp:wrapNone/>
                <wp:docPr id="1" name="Flowchart: Proces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02552" cy="1334770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82B97F9" w14:textId="42B8E5CE" w:rsidR="00BB021D" w:rsidRPr="000B30AF" w:rsidRDefault="00BB021D" w:rsidP="00BB021D">
                            <w:pPr>
                              <w:pStyle w:val="NoSpacing"/>
                              <w:jc w:val="center"/>
                              <w:rPr>
                                <w:sz w:val="52"/>
                                <w:szCs w:val="52"/>
                              </w:rPr>
                            </w:pPr>
                            <w:r w:rsidRPr="000B30AF">
                              <w:rPr>
                                <w:sz w:val="52"/>
                                <w:szCs w:val="52"/>
                              </w:rPr>
                              <w:t>Banner - Picture of business card (</w:t>
                            </w:r>
                            <w:r w:rsidR="00F702D8">
                              <w:rPr>
                                <w:sz w:val="52"/>
                                <w:szCs w:val="52"/>
                              </w:rPr>
                              <w:t>S</w:t>
                            </w:r>
                            <w:r w:rsidRPr="000B30AF">
                              <w:rPr>
                                <w:sz w:val="52"/>
                                <w:szCs w:val="52"/>
                              </w:rPr>
                              <w:t xml:space="preserve">ite </w:t>
                            </w:r>
                            <w:r w:rsidR="00F702D8">
                              <w:rPr>
                                <w:sz w:val="52"/>
                                <w:szCs w:val="52"/>
                              </w:rPr>
                              <w:t>N</w:t>
                            </w:r>
                            <w:r w:rsidRPr="000B30AF">
                              <w:rPr>
                                <w:sz w:val="52"/>
                                <w:szCs w:val="52"/>
                              </w:rPr>
                              <w:t>ame)</w:t>
                            </w:r>
                          </w:p>
                          <w:p w14:paraId="00C0D395" w14:textId="77777777" w:rsidR="00BB021D" w:rsidRDefault="00BB021D" w:rsidP="00BB021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82D0E91" id="_x0000_t109" coordsize="21600,21600" o:spt="109" path="m,l,21600r21600,l21600,xe">
                <v:stroke joinstyle="miter"/>
                <v:path gradientshapeok="t" o:connecttype="rect"/>
              </v:shapetype>
              <v:shape id="Flowchart: Process 1" o:spid="_x0000_s1036" type="#_x0000_t109" style="position:absolute;margin-left:-33.1pt;margin-top:-24.5pt;width:527.75pt;height:105.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" fillcolor="white [3201]" strokecolor="#70ad47 [3209]" strokeweight="1pt">
                <v:textbox>
                  <w:txbxContent>
                    <w:p w14:paraId="082B97F9" w14:textId="42B8E5CE" w:rsidR="00BB021D" w:rsidRPr="000B30AF" w:rsidRDefault="00BB021D" w:rsidP="00BB021D">
                      <w:pPr>
                        <w:pStyle w:val="NoSpacing"/>
                        <w:jc w:val="center"/>
                        <w:rPr>
                          <w:sz w:val="52"/>
                          <w:szCs w:val="52"/>
                        </w:rPr>
                      </w:pPr>
                      <w:r w:rsidRPr="000B30AF">
                        <w:rPr>
                          <w:sz w:val="52"/>
                          <w:szCs w:val="52"/>
                        </w:rPr>
                        <w:t>Banner - Picture of business card (</w:t>
                      </w:r>
                      <w:r w:rsidR="00F702D8">
                        <w:rPr>
                          <w:sz w:val="52"/>
                          <w:szCs w:val="52"/>
                        </w:rPr>
                        <w:t>S</w:t>
                      </w:r>
                      <w:r w:rsidRPr="000B30AF">
                        <w:rPr>
                          <w:sz w:val="52"/>
                          <w:szCs w:val="52"/>
                        </w:rPr>
                        <w:t xml:space="preserve">ite </w:t>
                      </w:r>
                      <w:r w:rsidR="00F702D8">
                        <w:rPr>
                          <w:sz w:val="52"/>
                          <w:szCs w:val="52"/>
                        </w:rPr>
                        <w:t>N</w:t>
                      </w:r>
                      <w:r w:rsidRPr="000B30AF">
                        <w:rPr>
                          <w:sz w:val="52"/>
                          <w:szCs w:val="52"/>
                        </w:rPr>
                        <w:t>ame)</w:t>
                      </w:r>
                    </w:p>
                    <w:p w14:paraId="00C0D395" w14:textId="77777777" w:rsidR="00BB021D" w:rsidRDefault="00BB021D" w:rsidP="00BB021D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DB58F9" w:rsidRPr="00DB58F9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9681F09" wp14:editId="1D0DDB50">
                <wp:simplePos x="0" y="0"/>
                <wp:positionH relativeFrom="column">
                  <wp:posOffset>-621792</wp:posOffset>
                </wp:positionH>
                <wp:positionV relativeFrom="paragraph">
                  <wp:posOffset>8266176</wp:posOffset>
                </wp:positionV>
                <wp:extent cx="7107646" cy="555172"/>
                <wp:effectExtent l="0" t="0" r="17145" b="1651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07646" cy="555172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70AD47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3AEF6951" w14:textId="23C6DC29" w:rsidR="00DB58F9" w:rsidRPr="000B30AF" w:rsidRDefault="00DB58F9" w:rsidP="00DB58F9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0B30AF">
                              <w:rPr>
                                <w:sz w:val="28"/>
                                <w:szCs w:val="28"/>
                              </w:rPr>
                              <w:t>Footer - Copyright info</w:t>
                            </w:r>
                            <w:r>
                              <w:rPr>
                                <w:sz w:val="28"/>
                                <w:szCs w:val="28"/>
                              </w:rPr>
                              <w:t>, D</w:t>
                            </w:r>
                            <w:r w:rsidRPr="000B30AF">
                              <w:rPr>
                                <w:sz w:val="28"/>
                                <w:szCs w:val="28"/>
                              </w:rPr>
                              <w:t>ate</w:t>
                            </w:r>
                            <w:r w:rsidR="00036882">
                              <w:rPr>
                                <w:sz w:val="28"/>
                                <w:szCs w:val="28"/>
                              </w:rPr>
                              <w:t xml:space="preserve"> Updated, Contact Inform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9681F09" id="Rectangle 13" o:spid="_x0000_s1037" style="position:absolute;margin-left:-48.95pt;margin-top:650.9pt;width:559.65pt;height:43.7pt;z-index:2516787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" fillcolor="window" strokecolor="#70ad47" strokeweight="1pt">
                <v:textbox>
                  <w:txbxContent>
                    <w:p w14:paraId="3AEF6951" w14:textId="23C6DC29" w:rsidR="00DB58F9" w:rsidRPr="000B30AF" w:rsidRDefault="00DB58F9" w:rsidP="00DB58F9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 w:rsidRPr="000B30AF">
                        <w:rPr>
                          <w:sz w:val="28"/>
                          <w:szCs w:val="28"/>
                        </w:rPr>
                        <w:t>Footer - Copyright info</w:t>
                      </w:r>
                      <w:r>
                        <w:rPr>
                          <w:sz w:val="28"/>
                          <w:szCs w:val="28"/>
                        </w:rPr>
                        <w:t>, D</w:t>
                      </w:r>
                      <w:r w:rsidRPr="000B30AF">
                        <w:rPr>
                          <w:sz w:val="28"/>
                          <w:szCs w:val="28"/>
                        </w:rPr>
                        <w:t>ate</w:t>
                      </w:r>
                      <w:r w:rsidR="00036882">
                        <w:rPr>
                          <w:sz w:val="28"/>
                          <w:szCs w:val="28"/>
                        </w:rPr>
                        <w:t xml:space="preserve"> Updated, Contact Information</w:t>
                      </w:r>
                    </w:p>
                  </w:txbxContent>
                </v:textbox>
              </v:rect>
            </w:pict>
          </mc:Fallback>
        </mc:AlternateContent>
      </w:r>
    </w:p>
    <w:sectPr w:rsidR="006477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I3M7cwtTQ2szAxNDJS0lEKTi0uzszPAykwqQUAWWSDNSwAAAA="/>
  </w:docVars>
  <w:rsids>
    <w:rsidRoot w:val="00BB021D"/>
    <w:rsid w:val="00036882"/>
    <w:rsid w:val="000C17A8"/>
    <w:rsid w:val="0025506B"/>
    <w:rsid w:val="00647794"/>
    <w:rsid w:val="006E0DDE"/>
    <w:rsid w:val="00761AEB"/>
    <w:rsid w:val="00956BA5"/>
    <w:rsid w:val="009B7480"/>
    <w:rsid w:val="00BB021D"/>
    <w:rsid w:val="00BE45AB"/>
    <w:rsid w:val="00D41AA4"/>
    <w:rsid w:val="00DA5A23"/>
    <w:rsid w:val="00DB58F9"/>
    <w:rsid w:val="00F14E68"/>
    <w:rsid w:val="00F702D8"/>
    <w:rsid w:val="00F906FF"/>
    <w:rsid w:val="00FD39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BD5833"/>
  <w15:chartTrackingRefBased/>
  <w15:docId w15:val="{B44BB6D3-0C33-428C-92C4-AD1CC33CDD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B58F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B021D"/>
    <w:pPr>
      <w:spacing w:after="0" w:line="240" w:lineRule="auto"/>
    </w:pPr>
  </w:style>
  <w:style w:type="table" w:customStyle="1" w:styleId="Calendar3">
    <w:name w:val="Calendar 3"/>
    <w:basedOn w:val="TableNormal"/>
    <w:uiPriority w:val="99"/>
    <w:qFormat/>
    <w:rsid w:val="00D41AA4"/>
    <w:pPr>
      <w:spacing w:after="0" w:line="240" w:lineRule="auto"/>
      <w:jc w:val="right"/>
    </w:pPr>
    <w:rPr>
      <w:rFonts w:asciiTheme="majorHAnsi" w:eastAsiaTheme="majorEastAsia" w:hAnsiTheme="majorHAnsi" w:cstheme="majorBidi"/>
      <w:color w:val="000000" w:themeColor="text1"/>
    </w:rPr>
    <w:tblPr/>
    <w:tblStylePr w:type="firstRow">
      <w:pPr>
        <w:wordWrap/>
        <w:jc w:val="right"/>
      </w:pPr>
      <w:rPr>
        <w:color w:val="4472C4" w:themeColor="accent1"/>
        <w:sz w:val="44"/>
      </w:rPr>
    </w:tblStylePr>
    <w:tblStylePr w:type="firstCol">
      <w:rPr>
        <w:color w:val="4472C4" w:themeColor="accent1"/>
      </w:rPr>
    </w:tblStylePr>
    <w:tblStylePr w:type="lastCol">
      <w:rPr>
        <w:color w:val="4472C4" w:themeColor="accent1"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</Words>
  <Characters>2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 Corrigan</dc:creator>
  <cp:keywords/>
  <dc:description/>
  <cp:lastModifiedBy>Bob Corrigan</cp:lastModifiedBy>
  <cp:revision>3</cp:revision>
  <dcterms:created xsi:type="dcterms:W3CDTF">2018-02-11T18:28:00Z</dcterms:created>
  <dcterms:modified xsi:type="dcterms:W3CDTF">2018-02-11T18:29:00Z</dcterms:modified>
</cp:coreProperties>
</file>